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8E3C9" w14:textId="23FD9253" w:rsidR="00C104CC" w:rsidRPr="00C104CC" w:rsidRDefault="00C104CC" w:rsidP="00C104CC">
      <w:pPr>
        <w:rPr>
          <w:rFonts w:ascii="Times New Roman" w:hAnsi="Times New Roman" w:cs="Times New Roman"/>
          <w:i/>
          <w:iCs/>
        </w:rPr>
      </w:pPr>
      <w:r w:rsidRPr="00C104CC">
        <w:rPr>
          <w:rFonts w:ascii="Times New Roman" w:hAnsi="Times New Roman" w:cs="Times New Roman"/>
          <w:b/>
          <w:bCs/>
          <w:i/>
          <w:iCs/>
        </w:rPr>
        <w:t>Instructions</w:t>
      </w:r>
      <w:r w:rsidRPr="00C104CC">
        <w:rPr>
          <w:rFonts w:ascii="Times New Roman" w:hAnsi="Times New Roman" w:cs="Times New Roman"/>
          <w:b/>
          <w:bCs/>
          <w:i/>
          <w:iCs/>
        </w:rPr>
        <w:br/>
      </w:r>
      <w:r w:rsidRPr="00C104CC">
        <w:rPr>
          <w:rFonts w:ascii="Times New Roman" w:hAnsi="Times New Roman" w:cs="Times New Roman"/>
          <w:i/>
          <w:iCs/>
        </w:rPr>
        <w:t>World War I is different from most other wars in that it was not a direct result of aggression by one entity towards another, notwithstanding the assassination of Austrian Archduke Franz Ferdinand by Serbian elements. Instead, it was the consequence of a number of forces amidst a disruption of the tenuous balance of power in Europe.</w:t>
      </w:r>
    </w:p>
    <w:p w14:paraId="2A075B2E" w14:textId="77777777" w:rsidR="00C104CC" w:rsidRPr="00C104CC" w:rsidRDefault="00C104CC" w:rsidP="00C104CC">
      <w:pPr>
        <w:rPr>
          <w:rFonts w:ascii="Times New Roman" w:hAnsi="Times New Roman" w:cs="Times New Roman"/>
          <w:i/>
          <w:iCs/>
        </w:rPr>
      </w:pPr>
    </w:p>
    <w:p w14:paraId="7741C049" w14:textId="77777777" w:rsidR="00C104CC" w:rsidRPr="00C104CC" w:rsidRDefault="00C104CC" w:rsidP="00C104CC">
      <w:pPr>
        <w:numPr>
          <w:ilvl w:val="0"/>
          <w:numId w:val="2"/>
        </w:numPr>
        <w:rPr>
          <w:rFonts w:ascii="Times New Roman" w:hAnsi="Times New Roman" w:cs="Times New Roman"/>
          <w:i/>
          <w:iCs/>
        </w:rPr>
      </w:pPr>
      <w:r w:rsidRPr="00C104CC">
        <w:rPr>
          <w:rFonts w:ascii="Times New Roman" w:hAnsi="Times New Roman" w:cs="Times New Roman"/>
          <w:b/>
          <w:bCs/>
          <w:i/>
          <w:iCs/>
        </w:rPr>
        <w:t>Option 1:</w:t>
      </w:r>
      <w:r w:rsidRPr="00C104CC">
        <w:rPr>
          <w:rFonts w:ascii="Times New Roman" w:hAnsi="Times New Roman" w:cs="Times New Roman"/>
          <w:i/>
          <w:iCs/>
        </w:rPr>
        <w:t> Identify two forces that lead to WWI. Examine how they contributed to the outbreak of war.</w:t>
      </w:r>
    </w:p>
    <w:p w14:paraId="3947DD26" w14:textId="77777777" w:rsidR="00C104CC" w:rsidRPr="00C104CC" w:rsidRDefault="00C104CC" w:rsidP="00C104CC">
      <w:pPr>
        <w:rPr>
          <w:rFonts w:ascii="Times New Roman" w:hAnsi="Times New Roman" w:cs="Times New Roman"/>
          <w:i/>
          <w:iCs/>
        </w:rPr>
      </w:pPr>
      <w:r w:rsidRPr="00C104CC">
        <w:rPr>
          <w:rFonts w:ascii="Times New Roman" w:hAnsi="Times New Roman" w:cs="Times New Roman"/>
          <w:i/>
          <w:iCs/>
        </w:rPr>
        <w:t>Read/review the following resources for this activity:</w:t>
      </w:r>
    </w:p>
    <w:p w14:paraId="14FBC237" w14:textId="77777777" w:rsidR="00C104CC" w:rsidRPr="00C104CC" w:rsidRDefault="00C104CC" w:rsidP="00C104CC">
      <w:pPr>
        <w:numPr>
          <w:ilvl w:val="0"/>
          <w:numId w:val="1"/>
        </w:numPr>
        <w:rPr>
          <w:rFonts w:ascii="Times New Roman" w:hAnsi="Times New Roman" w:cs="Times New Roman"/>
          <w:i/>
          <w:iCs/>
        </w:rPr>
      </w:pPr>
      <w:r w:rsidRPr="00C104CC">
        <w:rPr>
          <w:rFonts w:ascii="Times New Roman" w:hAnsi="Times New Roman" w:cs="Times New Roman"/>
          <w:i/>
          <w:iCs/>
        </w:rPr>
        <w:t>Textbook: Chapter 2, 4</w:t>
      </w:r>
    </w:p>
    <w:p w14:paraId="19566F6E" w14:textId="77777777" w:rsidR="00C104CC" w:rsidRPr="00C104CC" w:rsidRDefault="00C104CC" w:rsidP="00C104CC">
      <w:pPr>
        <w:numPr>
          <w:ilvl w:val="0"/>
          <w:numId w:val="1"/>
        </w:numPr>
        <w:rPr>
          <w:rFonts w:ascii="Times New Roman" w:hAnsi="Times New Roman" w:cs="Times New Roman"/>
          <w:i/>
          <w:iCs/>
        </w:rPr>
      </w:pPr>
      <w:r w:rsidRPr="00C104CC">
        <w:rPr>
          <w:rFonts w:ascii="Times New Roman" w:hAnsi="Times New Roman" w:cs="Times New Roman"/>
          <w:i/>
          <w:iCs/>
        </w:rPr>
        <w:t>Minimum of 1 scholarly source (in addition to the textbook)</w:t>
      </w:r>
    </w:p>
    <w:p w14:paraId="46967A1E" w14:textId="77777777" w:rsidR="00D15BD5" w:rsidRPr="00F967A6" w:rsidRDefault="00D15BD5">
      <w:pPr>
        <w:rPr>
          <w:rFonts w:ascii="Times New Roman" w:hAnsi="Times New Roman" w:cs="Times New Roman"/>
          <w:i/>
          <w:iCs/>
        </w:rPr>
      </w:pPr>
    </w:p>
    <w:sectPr w:rsidR="00D15BD5" w:rsidRPr="00F967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7663A"/>
    <w:multiLevelType w:val="multilevel"/>
    <w:tmpl w:val="F4AC1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3244D8"/>
    <w:multiLevelType w:val="multilevel"/>
    <w:tmpl w:val="928ED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TI2NjYxMzMxM7FQ0lEKTi0uzszPAykwrAUAmb4yGiwAAAA="/>
  </w:docVars>
  <w:rsids>
    <w:rsidRoot w:val="00C104CC"/>
    <w:rsid w:val="00C104CC"/>
    <w:rsid w:val="00D15BD5"/>
    <w:rsid w:val="00F9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9AC49"/>
  <w15:chartTrackingRefBased/>
  <w15:docId w15:val="{87EFE28E-94B8-4B6B-832B-3E0D6827C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8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7T16:18:00Z</dcterms:created>
  <dcterms:modified xsi:type="dcterms:W3CDTF">2022-02-27T16:19:00Z</dcterms:modified>
</cp:coreProperties>
</file>